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0AA57" w14:textId="77777777" w:rsidR="005513DC" w:rsidRDefault="005513DC" w:rsidP="00011800">
      <w:pPr>
        <w:spacing w:after="0"/>
      </w:pPr>
      <w:r>
        <w:separator/>
      </w:r>
    </w:p>
  </w:endnote>
  <w:endnote w:type="continuationSeparator" w:id="0">
    <w:p w14:paraId="5B58BD12" w14:textId="77777777" w:rsidR="005513DC" w:rsidRDefault="005513DC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546E0" w14:textId="77777777" w:rsidR="005513DC" w:rsidRDefault="005513DC" w:rsidP="00011800">
      <w:pPr>
        <w:spacing w:after="0"/>
      </w:pPr>
      <w:r>
        <w:separator/>
      </w:r>
    </w:p>
  </w:footnote>
  <w:footnote w:type="continuationSeparator" w:id="0">
    <w:p w14:paraId="0C783DBF" w14:textId="77777777" w:rsidR="005513DC" w:rsidRDefault="005513DC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1A7BEFD1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8D0E3A">
      <w:t>November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6F82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43A2"/>
    <w:rsid w:val="003F3E4E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513DC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0E3A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9</cp:revision>
  <cp:lastPrinted>2020-02-10T20:03:00Z</cp:lastPrinted>
  <dcterms:created xsi:type="dcterms:W3CDTF">2019-05-10T10:25:00Z</dcterms:created>
  <dcterms:modified xsi:type="dcterms:W3CDTF">2023-10-27T15:56:00Z</dcterms:modified>
</cp:coreProperties>
</file>